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3295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CD68CB" wp14:editId="1E3A256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113A67" w14:textId="77777777" w:rsidR="00F010F1" w:rsidRPr="00214119" w:rsidRDefault="00E3370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9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214119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F010F1"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32FA7076" w14:textId="77777777" w:rsidR="001B2141" w:rsidRPr="00214119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CD68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5F113A67" w14:textId="77777777" w:rsidR="00F010F1" w:rsidRPr="00214119" w:rsidRDefault="00E3370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14119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214119">
                        <w:rPr>
                          <w:rFonts w:ascii="Myriad Pro" w:hAnsi="Myriad Pro"/>
                          <w:b/>
                          <w:sz w:val="32"/>
                        </w:rPr>
                        <w:t>FOR FAMILIES OF 9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214119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214119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F010F1" w:rsidRPr="00214119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14:paraId="32FA7076" w14:textId="77777777" w:rsidR="001B2141" w:rsidRPr="00214119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14119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7BA1C1D" wp14:editId="79D55EB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9A0B9E7" wp14:editId="760897C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DAFCC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11F3D45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67E7316" w14:textId="77777777" w:rsidR="009909CD" w:rsidRPr="009909CD" w:rsidRDefault="0065254B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65254B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3C11BF80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9A0B9E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9DAFCC0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11F3D45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067E7316" w14:textId="77777777" w:rsidR="009909CD" w:rsidRPr="009909CD" w:rsidRDefault="0065254B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65254B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3C11BF80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4157F51" w14:textId="77777777" w:rsidR="001B2141" w:rsidRDefault="0021411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2B3845C" wp14:editId="7BE999F4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332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5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438142" w14:textId="77777777" w:rsidR="00CA36F6" w:rsidRPr="00214119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3845C" id="Text Box 8" o:spid="_x0000_s1028" type="#_x0000_t202" style="position:absolute;margin-left:523.85pt;margin-top:523.2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" fillcolor="#a5cdbc [1943]" stroked="f" strokeweight=".5pt">
                <v:textbox>
                  <w:txbxContent>
                    <w:p w14:paraId="7B438142" w14:textId="77777777" w:rsidR="00CA36F6" w:rsidRPr="00214119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14119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51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BC4325B" wp14:editId="40CCABB1">
                <wp:simplePos x="0" y="0"/>
                <wp:positionH relativeFrom="column">
                  <wp:posOffset>12700</wp:posOffset>
                </wp:positionH>
                <wp:positionV relativeFrom="paragraph">
                  <wp:posOffset>232410</wp:posOffset>
                </wp:positionV>
                <wp:extent cx="5486400" cy="630936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09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3616D" w14:textId="77777777" w:rsidR="00EB7A6D" w:rsidRPr="00E33703" w:rsidRDefault="00EB7A6D" w:rsidP="00EB7A6D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4"/>
                                <w:szCs w:val="32"/>
                                <w:lang w:eastAsia="en-US"/>
                              </w:rPr>
                            </w:pPr>
                            <w:r w:rsidRPr="00E33703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4"/>
                                <w:szCs w:val="32"/>
                                <w:lang w:eastAsia="en-US"/>
                              </w:rPr>
                              <w:t>Extracurricular</w:t>
                            </w:r>
                            <w:r w:rsidR="004E5EA0" w:rsidRPr="00E33703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4"/>
                                <w:szCs w:val="32"/>
                                <w:lang w:eastAsia="en-US"/>
                              </w:rPr>
                              <w:t xml:space="preserve"> Activities</w:t>
                            </w:r>
                            <w:r w:rsidRPr="00E33703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4"/>
                                <w:szCs w:val="32"/>
                                <w:lang w:eastAsia="en-US"/>
                              </w:rPr>
                              <w:t xml:space="preserve"> Matter — To You and To Colleges</w:t>
                            </w:r>
                          </w:p>
                          <w:p w14:paraId="17FD63AC" w14:textId="77777777" w:rsidR="00EB7A6D" w:rsidRPr="00E33703" w:rsidRDefault="00EB7A6D" w:rsidP="00EB7A6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sz w:val="28"/>
                                <w:szCs w:val="26"/>
                              </w:rPr>
                              <w:t>Getting involved in clubs, sports, work</w:t>
                            </w:r>
                            <w:r w:rsidR="0065254B" w:rsidRPr="00E33703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 or other pursuits outside the classroom can give your 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>teen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 new skills, help build self-confidence and self-esteem, and be fun! In addition, extracurricular activities can play a role in college admission and scholarship applications. </w:t>
                            </w:r>
                          </w:p>
                          <w:p w14:paraId="6EE5857D" w14:textId="77777777" w:rsidR="00EB7A6D" w:rsidRPr="00E33703" w:rsidRDefault="00EB7A6D" w:rsidP="00EB7A6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63EFB9A" w14:textId="77777777" w:rsidR="00EB7A6D" w:rsidRPr="00E33703" w:rsidRDefault="004E5EA0" w:rsidP="00EB7A6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sz w:val="28"/>
                                <w:szCs w:val="26"/>
                              </w:rPr>
                              <w:t>Extracurricular activities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also play a 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>role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when you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>r child applies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to colleges. Most college applications ask about activities. 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>That is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because the things that a student does outside the classroom show what he or she is passionate about. Colleges want to know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 xml:space="preserve"> more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about 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>students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>than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what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 xml:space="preserve"> their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grades and test scores can tell them. What 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r w:rsidR="00EB7A6D" w:rsidRPr="00E33703">
                              <w:rPr>
                                <w:sz w:val="28"/>
                                <w:szCs w:val="26"/>
                              </w:rPr>
                              <w:t xml:space="preserve"> child does in his or her free time can showcase important personal qualities. For example: </w:t>
                            </w:r>
                          </w:p>
                          <w:p w14:paraId="69473210" w14:textId="77777777" w:rsidR="00EB7A6D" w:rsidRPr="00E33703" w:rsidRDefault="00EB7A6D" w:rsidP="00E3370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Serving in student government shows leadership skills.</w:t>
                            </w:r>
                          </w:p>
                          <w:p w14:paraId="6B587809" w14:textId="77777777" w:rsidR="00EB7A6D" w:rsidRPr="00E33703" w:rsidRDefault="00EB7A6D" w:rsidP="00E3370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Being on the track team through high school shows long-term commitment.</w:t>
                            </w:r>
                          </w:p>
                          <w:p w14:paraId="3C01E483" w14:textId="77777777" w:rsidR="00EB7A6D" w:rsidRPr="00E33703" w:rsidRDefault="00EB7A6D" w:rsidP="00E3370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Doing volunteer work at a hospital shows dedication to helping others.</w:t>
                            </w:r>
                          </w:p>
                          <w:p w14:paraId="2FA83727" w14:textId="77777777" w:rsidR="00EB7A6D" w:rsidRPr="00E33703" w:rsidRDefault="00EB7A6D" w:rsidP="00E3370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Working a part-time job while keeping grades up shows responsibility and time-management.</w:t>
                            </w:r>
                          </w:p>
                          <w:p w14:paraId="6358AA88" w14:textId="77777777" w:rsidR="00EB7A6D" w:rsidRPr="00E33703" w:rsidRDefault="00EB7A6D" w:rsidP="00EB7A6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B931BAA" w14:textId="77777777" w:rsidR="00EB7A6D" w:rsidRPr="00E33703" w:rsidRDefault="00EB7A6D" w:rsidP="00EB7A6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The number one rule for extracurricular activities for students: </w:t>
                            </w:r>
                            <w:r w:rsidRPr="00E3370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DO WHAT YOU LOVE (or at least what you’re interested in). 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>Freshmen and sophomores should try out many different activities to get a taste of what they enjoy, and then focus on a few key activities (perhaps even taking a leadership role) during the rest of high school.</w:t>
                            </w:r>
                          </w:p>
                          <w:p w14:paraId="3599370E" w14:textId="77777777" w:rsidR="00EB7A6D" w:rsidRPr="00EB7A6D" w:rsidRDefault="00EB7A6D" w:rsidP="00EB7A6D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1E1D5F2" w14:textId="77777777" w:rsidR="002E6006" w:rsidRPr="00EB7A6D" w:rsidRDefault="002E6006" w:rsidP="006B2277">
                            <w:pPr>
                              <w:pStyle w:val="NormalWeb"/>
                              <w:jc w:val="righ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C4325B" id="Text Box 2" o:spid="_x0000_s1029" type="#_x0000_t202" style="position:absolute;margin-left:1pt;margin-top:18.3pt;width:6in;height:49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" filled="f" stroked="f">
                <v:textbox>
                  <w:txbxContent>
                    <w:p w14:paraId="3443616D" w14:textId="77777777" w:rsidR="00EB7A6D" w:rsidRPr="00E33703" w:rsidRDefault="00EB7A6D" w:rsidP="00EB7A6D">
                      <w:pPr>
                        <w:pStyle w:val="NoSpacing"/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4"/>
                          <w:szCs w:val="32"/>
                          <w:lang w:eastAsia="en-US"/>
                        </w:rPr>
                      </w:pPr>
                      <w:r w:rsidRPr="00E33703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4"/>
                          <w:szCs w:val="32"/>
                          <w:lang w:eastAsia="en-US"/>
                        </w:rPr>
                        <w:t>Extracurricular</w:t>
                      </w:r>
                      <w:r w:rsidR="004E5EA0" w:rsidRPr="00E33703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4"/>
                          <w:szCs w:val="32"/>
                          <w:lang w:eastAsia="en-US"/>
                        </w:rPr>
                        <w:t xml:space="preserve"> Activities</w:t>
                      </w:r>
                      <w:r w:rsidRPr="00E33703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4"/>
                          <w:szCs w:val="32"/>
                          <w:lang w:eastAsia="en-US"/>
                        </w:rPr>
                        <w:t xml:space="preserve"> Matter — To You and To Colleges</w:t>
                      </w:r>
                    </w:p>
                    <w:p w14:paraId="17FD63AC" w14:textId="77777777" w:rsidR="00EB7A6D" w:rsidRPr="00E33703" w:rsidRDefault="00EB7A6D" w:rsidP="00EB7A6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sz w:val="28"/>
                          <w:szCs w:val="26"/>
                        </w:rPr>
                        <w:t>Getting involved in clubs, sports, work</w:t>
                      </w:r>
                      <w:r w:rsidR="0065254B" w:rsidRPr="00E33703">
                        <w:rPr>
                          <w:sz w:val="28"/>
                          <w:szCs w:val="26"/>
                        </w:rPr>
                        <w:t>,</w:t>
                      </w:r>
                      <w:r w:rsidRPr="00E33703">
                        <w:rPr>
                          <w:sz w:val="28"/>
                          <w:szCs w:val="26"/>
                        </w:rPr>
                        <w:t xml:space="preserve"> or other pursuits outside the classroom can give your 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>teen</w:t>
                      </w:r>
                      <w:r w:rsidRPr="00E33703">
                        <w:rPr>
                          <w:sz w:val="28"/>
                          <w:szCs w:val="26"/>
                        </w:rPr>
                        <w:t xml:space="preserve"> new skills, help build self-confidence and self-esteem, and be fun! In addition, extracurricular activities can play a role in college admission and scholarship applications. </w:t>
                      </w:r>
                    </w:p>
                    <w:p w14:paraId="6EE5857D" w14:textId="77777777" w:rsidR="00EB7A6D" w:rsidRPr="00E33703" w:rsidRDefault="00EB7A6D" w:rsidP="00EB7A6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763EFB9A" w14:textId="77777777" w:rsidR="00EB7A6D" w:rsidRPr="00E33703" w:rsidRDefault="004E5EA0" w:rsidP="00EB7A6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sz w:val="28"/>
                          <w:szCs w:val="26"/>
                        </w:rPr>
                        <w:t>Extracurricular activities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also play a 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>role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when you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>r child applies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to colleges. Most college applications ask about activities. </w:t>
                      </w:r>
                      <w:r w:rsidRPr="00E33703">
                        <w:rPr>
                          <w:sz w:val="28"/>
                          <w:szCs w:val="26"/>
                        </w:rPr>
                        <w:t>That is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because the things that a student does outside the classroom show what he or she is passionate about. Colleges want to know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 xml:space="preserve"> more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about 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>students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>than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what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 xml:space="preserve"> their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grades and test scores can tell them. What 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>a</w:t>
                      </w:r>
                      <w:r w:rsidR="00EB7A6D" w:rsidRPr="00E33703">
                        <w:rPr>
                          <w:sz w:val="28"/>
                          <w:szCs w:val="26"/>
                        </w:rPr>
                        <w:t xml:space="preserve"> child does in his or her free time can showcase important personal qualities. For example: </w:t>
                      </w:r>
                    </w:p>
                    <w:p w14:paraId="69473210" w14:textId="77777777" w:rsidR="00EB7A6D" w:rsidRPr="00E33703" w:rsidRDefault="00EB7A6D" w:rsidP="00E3370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E33703">
                        <w:rPr>
                          <w:rFonts w:eastAsia="Times New Roman" w:cs="Times New Roman"/>
                          <w:sz w:val="28"/>
                          <w:szCs w:val="26"/>
                        </w:rPr>
                        <w:t>Serving in student government shows leadership skills.</w:t>
                      </w:r>
                    </w:p>
                    <w:p w14:paraId="6B587809" w14:textId="77777777" w:rsidR="00EB7A6D" w:rsidRPr="00E33703" w:rsidRDefault="00EB7A6D" w:rsidP="00E3370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E33703">
                        <w:rPr>
                          <w:rFonts w:eastAsia="Times New Roman" w:cs="Times New Roman"/>
                          <w:sz w:val="28"/>
                          <w:szCs w:val="26"/>
                        </w:rPr>
                        <w:t>Being on the track team through high school shows long-term commitment.</w:t>
                      </w:r>
                    </w:p>
                    <w:p w14:paraId="3C01E483" w14:textId="77777777" w:rsidR="00EB7A6D" w:rsidRPr="00E33703" w:rsidRDefault="00EB7A6D" w:rsidP="00E3370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E33703">
                        <w:rPr>
                          <w:rFonts w:eastAsia="Times New Roman" w:cs="Times New Roman"/>
                          <w:sz w:val="28"/>
                          <w:szCs w:val="26"/>
                        </w:rPr>
                        <w:t>Doing volunteer work at a hospital shows dedication to helping others.</w:t>
                      </w:r>
                    </w:p>
                    <w:p w14:paraId="2FA83727" w14:textId="77777777" w:rsidR="00EB7A6D" w:rsidRPr="00E33703" w:rsidRDefault="00EB7A6D" w:rsidP="00E3370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E33703">
                        <w:rPr>
                          <w:rFonts w:eastAsia="Times New Roman" w:cs="Times New Roman"/>
                          <w:sz w:val="28"/>
                          <w:szCs w:val="26"/>
                        </w:rPr>
                        <w:t>Working a part-time job while keeping grades up shows responsibility and time-management.</w:t>
                      </w:r>
                    </w:p>
                    <w:p w14:paraId="6358AA88" w14:textId="77777777" w:rsidR="00EB7A6D" w:rsidRPr="00E33703" w:rsidRDefault="00EB7A6D" w:rsidP="00EB7A6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5B931BAA" w14:textId="77777777" w:rsidR="00EB7A6D" w:rsidRPr="00E33703" w:rsidRDefault="00EB7A6D" w:rsidP="00EB7A6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sz w:val="28"/>
                          <w:szCs w:val="26"/>
                        </w:rPr>
                        <w:t xml:space="preserve">The number one rule for extracurricular activities for students: </w:t>
                      </w:r>
                      <w:r w:rsidRPr="00E33703">
                        <w:rPr>
                          <w:b/>
                          <w:sz w:val="28"/>
                          <w:szCs w:val="26"/>
                        </w:rPr>
                        <w:t xml:space="preserve">DO WHAT YOU LOVE (or at least what you’re interested in). </w:t>
                      </w:r>
                      <w:r w:rsidRPr="00E33703">
                        <w:rPr>
                          <w:sz w:val="28"/>
                          <w:szCs w:val="26"/>
                        </w:rPr>
                        <w:t>Freshmen and sophomores should try out many different activities to get a taste of what they enjoy, and then focus on a few key activities (perhaps even taking a leadership role) during the rest of high school.</w:t>
                      </w:r>
                    </w:p>
                    <w:p w14:paraId="3599370E" w14:textId="77777777" w:rsidR="00EB7A6D" w:rsidRPr="00EB7A6D" w:rsidRDefault="00EB7A6D" w:rsidP="00EB7A6D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51E1D5F2" w14:textId="77777777" w:rsidR="002E6006" w:rsidRPr="00EB7A6D" w:rsidRDefault="002E6006" w:rsidP="006B2277">
                      <w:pPr>
                        <w:pStyle w:val="NormalWeb"/>
                        <w:jc w:val="right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E38EF4" wp14:editId="62EFDE76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AEF7F2" w14:textId="77777777" w:rsidR="00E66C61" w:rsidRPr="00E33703" w:rsidRDefault="00E66C61" w:rsidP="00E66C61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There is no way to predict what activities will impress college admissions folks. </w:t>
                            </w:r>
                            <w:r w:rsidRPr="00E33703">
                              <w:rPr>
                                <w:b/>
                                <w:sz w:val="28"/>
                                <w:szCs w:val="26"/>
                              </w:rPr>
                              <w:t>What counts is how you are able express what your chosen activities mean to you.</w:t>
                            </w:r>
                          </w:p>
                          <w:p w14:paraId="086AC859" w14:textId="77777777" w:rsidR="00E66C61" w:rsidRPr="00E33703" w:rsidRDefault="00E66C61" w:rsidP="00E66C61">
                            <w:pPr>
                              <w:spacing w:after="0"/>
                              <w:jc w:val="right"/>
                              <w:rPr>
                                <w:sz w:val="28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38EF4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39AEF7F2" w14:textId="77777777" w:rsidR="00E66C61" w:rsidRPr="00E33703" w:rsidRDefault="00E66C61" w:rsidP="00E66C61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sz w:val="28"/>
                          <w:szCs w:val="26"/>
                        </w:rPr>
                        <w:t xml:space="preserve">There is no way to predict what activities will impress college admissions folks. </w:t>
                      </w:r>
                      <w:r w:rsidRPr="00E33703">
                        <w:rPr>
                          <w:b/>
                          <w:sz w:val="28"/>
                          <w:szCs w:val="26"/>
                        </w:rPr>
                        <w:t>What counts is how you are able express what your chosen activities mean to you.</w:t>
                      </w:r>
                    </w:p>
                    <w:p w14:paraId="086AC859" w14:textId="77777777" w:rsidR="00E66C61" w:rsidRPr="00E33703" w:rsidRDefault="00E66C61" w:rsidP="00E66C61">
                      <w:pPr>
                        <w:spacing w:after="0"/>
                        <w:jc w:val="right"/>
                        <w:rPr>
                          <w:sz w:val="28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7363B12" wp14:editId="6684F21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81A35A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363B12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A81A35A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E33703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54819F3" wp14:editId="0A183E98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1CCAD87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429FF0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A2A0B28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9FAE64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9612F7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06619B5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819F3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1CCAD87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429FF0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A2A0B28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9FAE649" w14:textId="77777777" w:rsidR="00F35BE3" w:rsidRDefault="00F35BE3" w:rsidP="00874387">
                      <w:pPr>
                        <w:pStyle w:val="NoSpacing"/>
                      </w:pPr>
                    </w:p>
                    <w:p w14:paraId="49612F73" w14:textId="77777777" w:rsidR="00F35BE3" w:rsidRDefault="00F35BE3" w:rsidP="00874387">
                      <w:pPr>
                        <w:pStyle w:val="NoSpacing"/>
                      </w:pPr>
                    </w:p>
                    <w:p w14:paraId="306619B5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7C20D50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F26135A" wp14:editId="52C13E22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418114"/>
                <wp:effectExtent l="0" t="0" r="24765" b="1143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41811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2CC6AF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69CF1E55" w14:textId="77777777" w:rsidR="004E4727" w:rsidRPr="00D3117F" w:rsidRDefault="004E4727" w:rsidP="004E4727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</w:rPr>
                            </w:pPr>
                            <w:r w:rsidRPr="00D3117F">
                              <w:rPr>
                                <w:b/>
                                <w:sz w:val="24"/>
                              </w:rPr>
                              <w:t>For more information about</w:t>
                            </w:r>
                            <w:r w:rsidR="00D3117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Pr="00D3117F">
                              <w:rPr>
                                <w:b/>
                                <w:sz w:val="24"/>
                              </w:rPr>
                              <w:t>paying for college, contact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49CB9F56" w14:textId="77777777" w:rsidR="00696E04" w:rsidRPr="00696E04" w:rsidRDefault="00696E04" w:rsidP="00E33703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23AC74C5" w14:textId="77777777" w:rsidR="00781C88" w:rsidRDefault="00781C88" w:rsidP="00781C88"/>
                          <w:p w14:paraId="2A086AD5" w14:textId="77777777" w:rsidR="00C44833" w:rsidRDefault="00C4483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6135A" id="_x0000_s1033" type="#_x0000_t202" style="position:absolute;margin-left:180pt;margin-top:6pt;width:385.05pt;height:269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" filled="f" strokecolor="#d9d9d9">
                <v:textbox>
                  <w:txbxContent>
                    <w:p w14:paraId="6D2CC6AF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69CF1E55" w14:textId="77777777" w:rsidR="004E4727" w:rsidRPr="00D3117F" w:rsidRDefault="004E4727" w:rsidP="004E4727">
                      <w:pPr>
                        <w:spacing w:after="0" w:line="520" w:lineRule="exact"/>
                        <w:rPr>
                          <w:b/>
                          <w:sz w:val="24"/>
                        </w:rPr>
                      </w:pPr>
                      <w:r w:rsidRPr="00D3117F">
                        <w:rPr>
                          <w:b/>
                          <w:sz w:val="24"/>
                        </w:rPr>
                        <w:t>For more information about</w:t>
                      </w:r>
                      <w:r w:rsidR="00D3117F">
                        <w:rPr>
                          <w:b/>
                          <w:sz w:val="24"/>
                        </w:rPr>
                        <w:t xml:space="preserve"> </w:t>
                      </w:r>
                      <w:r w:rsidRPr="00D3117F">
                        <w:rPr>
                          <w:b/>
                          <w:sz w:val="24"/>
                        </w:rPr>
                        <w:t>paying for college, contact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49CB9F56" w14:textId="77777777" w:rsidR="00696E04" w:rsidRPr="00696E04" w:rsidRDefault="00696E04" w:rsidP="00E33703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23AC74C5" w14:textId="77777777" w:rsidR="00781C88" w:rsidRDefault="00781C88" w:rsidP="00781C88"/>
                    <w:p w14:paraId="2A086AD5" w14:textId="77777777" w:rsidR="00C44833" w:rsidRDefault="00C44833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798168" wp14:editId="0266519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E7D564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43F24A2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1127D93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9816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7E7D564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43F24A2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1127D93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857A1A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53F8E6" wp14:editId="7280657F">
                <wp:simplePos x="0" y="0"/>
                <wp:positionH relativeFrom="column">
                  <wp:posOffset>-50470</wp:posOffset>
                </wp:positionH>
                <wp:positionV relativeFrom="paragraph">
                  <wp:posOffset>182105</wp:posOffset>
                </wp:positionV>
                <wp:extent cx="2351314" cy="844526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1314" cy="844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DE2ABE" w14:textId="77777777" w:rsidR="004E4727" w:rsidRPr="00E33703" w:rsidRDefault="004E4727" w:rsidP="00E33703">
                            <w:pPr>
                              <w:pStyle w:val="NoSpacing"/>
                              <w:spacing w:line="276" w:lineRule="auto"/>
                              <w:rPr>
                                <w:rFonts w:ascii="Myriad Pro" w:eastAsiaTheme="minorHAnsi" w:hAnsi="Myriad Pro"/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E33703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65254B" w:rsidRPr="00E33703">
                              <w:rPr>
                                <w:sz w:val="28"/>
                                <w:szCs w:val="26"/>
                              </w:rPr>
                              <w:t>In order to get into a good college, y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 xml:space="preserve">ou </w:t>
                            </w:r>
                            <w:r w:rsidR="004E5EA0" w:rsidRPr="00E33703">
                              <w:rPr>
                                <w:sz w:val="28"/>
                                <w:szCs w:val="26"/>
                              </w:rPr>
                              <w:t>must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 xml:space="preserve"> have an impressive list of extracurricular activities and community service.</w:t>
                            </w:r>
                          </w:p>
                          <w:p w14:paraId="1D1A7E3D" w14:textId="77777777" w:rsidR="004E4727" w:rsidRPr="00E33703" w:rsidRDefault="004E4727" w:rsidP="00E33703">
                            <w:pPr>
                              <w:pStyle w:val="NoSpacing"/>
                              <w:spacing w:line="276" w:lineRule="auto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</w:p>
                          <w:p w14:paraId="1C699B04" w14:textId="77777777" w:rsidR="000A2D1F" w:rsidRPr="00E33703" w:rsidRDefault="004E4727" w:rsidP="00E33703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E33703"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="0020230A" w:rsidRPr="00E33703"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A2D1F" w:rsidRPr="00E33703">
                              <w:rPr>
                                <w:sz w:val="18"/>
                              </w:rPr>
                              <w:t xml:space="preserve"> 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 xml:space="preserve">Kids </w:t>
                            </w:r>
                            <w:r w:rsidR="004E5EA0" w:rsidRPr="00E33703">
                              <w:rPr>
                                <w:sz w:val="28"/>
                                <w:szCs w:val="26"/>
                              </w:rPr>
                              <w:t>often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 xml:space="preserve"> think that they need a</w:t>
                            </w:r>
                            <w:r w:rsidR="001E180A" w:rsidRPr="00E33703">
                              <w:rPr>
                                <w:sz w:val="28"/>
                                <w:szCs w:val="26"/>
                              </w:rPr>
                              <w:t xml:space="preserve"> long 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>list of extracurr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 xml:space="preserve">icular activities, sports, and </w:t>
                            </w:r>
                            <w:r w:rsidR="001E180A" w:rsidRPr="00E33703">
                              <w:rPr>
                                <w:sz w:val="28"/>
                                <w:szCs w:val="26"/>
                              </w:rPr>
                              <w:t>volunteer work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 xml:space="preserve"> in order to get into a top college.</w:t>
                            </w:r>
                          </w:p>
                          <w:p w14:paraId="1A6CAC6A" w14:textId="77777777" w:rsidR="000A2D1F" w:rsidRPr="00E33703" w:rsidRDefault="000A2D1F" w:rsidP="00E33703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61F2EAE" w14:textId="77777777" w:rsidR="001E180A" w:rsidRPr="00E33703" w:rsidRDefault="000A2D1F" w:rsidP="00E33703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Absolutely not true. Colleges, in putting together that well-rounded class, want to see passion and commitment. </w:t>
                            </w:r>
                          </w:p>
                          <w:p w14:paraId="054EB0B1" w14:textId="77777777" w:rsidR="001E180A" w:rsidRPr="00E33703" w:rsidRDefault="001E180A" w:rsidP="00E33703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6DD23DC" w14:textId="77777777" w:rsidR="000A2D1F" w:rsidRPr="00E33703" w:rsidRDefault="00565196" w:rsidP="00E33703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sz w:val="28"/>
                                <w:szCs w:val="26"/>
                              </w:rPr>
                              <w:t>It is more impressive to see m</w:t>
                            </w:r>
                            <w:r w:rsidR="00E66C61" w:rsidRPr="00E33703">
                              <w:rPr>
                                <w:sz w:val="28"/>
                                <w:szCs w:val="26"/>
                              </w:rPr>
                              <w:t>ulti-year commitment to o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 xml:space="preserve">ne or two </w:t>
                            </w:r>
                            <w:r w:rsidR="00E66C61" w:rsidRPr="00E33703">
                              <w:rPr>
                                <w:sz w:val="28"/>
                                <w:szCs w:val="26"/>
                              </w:rPr>
                              <w:t>clubs, sports or community service activities</w:t>
                            </w:r>
                            <w:r w:rsidR="005B0390" w:rsidRPr="00E33703">
                              <w:rPr>
                                <w:sz w:val="28"/>
                                <w:szCs w:val="26"/>
                              </w:rPr>
                              <w:t xml:space="preserve"> to 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 xml:space="preserve">which you’ve dedicated yourself to and where you’ve achieved a leadership position than a </w:t>
                            </w:r>
                            <w:r w:rsidR="001E180A" w:rsidRPr="00E33703">
                              <w:rPr>
                                <w:sz w:val="28"/>
                                <w:szCs w:val="26"/>
                              </w:rPr>
                              <w:t>long</w:t>
                            </w:r>
                            <w:r w:rsidR="000A2D1F" w:rsidRPr="00E33703">
                              <w:rPr>
                                <w:sz w:val="28"/>
                                <w:szCs w:val="26"/>
                              </w:rPr>
                              <w:t xml:space="preserve"> list of activities where you’ve just dabbled.</w:t>
                            </w:r>
                          </w:p>
                          <w:p w14:paraId="5CB5732E" w14:textId="77777777" w:rsidR="000A2D1F" w:rsidRPr="00E33703" w:rsidRDefault="000A2D1F" w:rsidP="00E33703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81097C2" w14:textId="77777777" w:rsidR="001B2141" w:rsidRPr="004E39D2" w:rsidRDefault="001B2141" w:rsidP="0020230A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3F8E6" id="Text Box 9" o:spid="_x0000_s1035" type="#_x0000_t202" style="position:absolute;margin-left:-3.95pt;margin-top:14.35pt;width:185.15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" filled="f" stroked="f" strokeweight=".5pt">
                <v:textbox>
                  <w:txbxContent>
                    <w:p w14:paraId="23DE2ABE" w14:textId="77777777" w:rsidR="004E4727" w:rsidRPr="00E33703" w:rsidRDefault="004E4727" w:rsidP="00E33703">
                      <w:pPr>
                        <w:pStyle w:val="NoSpacing"/>
                        <w:spacing w:line="276" w:lineRule="auto"/>
                        <w:rPr>
                          <w:rFonts w:ascii="Myriad Pro" w:eastAsiaTheme="minorHAnsi" w:hAnsi="Myriad Pro"/>
                          <w:sz w:val="28"/>
                          <w:szCs w:val="26"/>
                        </w:rPr>
                      </w:pPr>
                      <w:r w:rsidRPr="00E33703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E33703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65254B" w:rsidRPr="00E33703">
                        <w:rPr>
                          <w:sz w:val="28"/>
                          <w:szCs w:val="26"/>
                        </w:rPr>
                        <w:t>In order to get into a good college, y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 xml:space="preserve">ou </w:t>
                      </w:r>
                      <w:r w:rsidR="004E5EA0" w:rsidRPr="00E33703">
                        <w:rPr>
                          <w:sz w:val="28"/>
                          <w:szCs w:val="26"/>
                        </w:rPr>
                        <w:t>must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 xml:space="preserve"> have an impressive list of extracurricular activities and community service.</w:t>
                      </w:r>
                    </w:p>
                    <w:p w14:paraId="1D1A7E3D" w14:textId="77777777" w:rsidR="004E4727" w:rsidRPr="00E33703" w:rsidRDefault="004E4727" w:rsidP="00E33703">
                      <w:pPr>
                        <w:pStyle w:val="NoSpacing"/>
                        <w:spacing w:line="276" w:lineRule="auto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</w:p>
                    <w:p w14:paraId="1C699B04" w14:textId="77777777" w:rsidR="000A2D1F" w:rsidRPr="00E33703" w:rsidRDefault="004E4727" w:rsidP="00E33703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E33703">
                        <w:rPr>
                          <w:rFonts w:ascii="Myriad Pro" w:hAnsi="Myriad Pro"/>
                          <w:sz w:val="28"/>
                          <w:szCs w:val="26"/>
                        </w:rPr>
                        <w:t xml:space="preserve">: </w:t>
                      </w:r>
                      <w:r w:rsidR="0020230A" w:rsidRPr="00E33703">
                        <w:rPr>
                          <w:rFonts w:ascii="Myriad Pro" w:hAnsi="Myriad Pro"/>
                          <w:sz w:val="28"/>
                          <w:szCs w:val="26"/>
                        </w:rPr>
                        <w:t xml:space="preserve"> </w:t>
                      </w:r>
                      <w:r w:rsidR="000A2D1F" w:rsidRPr="00E33703">
                        <w:rPr>
                          <w:sz w:val="18"/>
                        </w:rPr>
                        <w:t xml:space="preserve"> 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 xml:space="preserve">Kids </w:t>
                      </w:r>
                      <w:r w:rsidR="004E5EA0" w:rsidRPr="00E33703">
                        <w:rPr>
                          <w:sz w:val="28"/>
                          <w:szCs w:val="26"/>
                        </w:rPr>
                        <w:t>often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 xml:space="preserve"> think that they need a</w:t>
                      </w:r>
                      <w:r w:rsidR="001E180A" w:rsidRPr="00E33703">
                        <w:rPr>
                          <w:sz w:val="28"/>
                          <w:szCs w:val="26"/>
                        </w:rPr>
                        <w:t xml:space="preserve"> long 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>list of extracurr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 xml:space="preserve">icular activities, sports, and </w:t>
                      </w:r>
                      <w:r w:rsidR="001E180A" w:rsidRPr="00E33703">
                        <w:rPr>
                          <w:sz w:val="28"/>
                          <w:szCs w:val="26"/>
                        </w:rPr>
                        <w:t>volunteer work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 xml:space="preserve"> in order to get into a top college.</w:t>
                      </w:r>
                    </w:p>
                    <w:p w14:paraId="1A6CAC6A" w14:textId="77777777" w:rsidR="000A2D1F" w:rsidRPr="00E33703" w:rsidRDefault="000A2D1F" w:rsidP="00E33703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561F2EAE" w14:textId="77777777" w:rsidR="001E180A" w:rsidRPr="00E33703" w:rsidRDefault="000A2D1F" w:rsidP="00E33703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sz w:val="28"/>
                          <w:szCs w:val="26"/>
                        </w:rPr>
                        <w:t xml:space="preserve">Absolutely not true. Colleges, in putting together that well-rounded class, want to see passion and commitment. </w:t>
                      </w:r>
                    </w:p>
                    <w:p w14:paraId="054EB0B1" w14:textId="77777777" w:rsidR="001E180A" w:rsidRPr="00E33703" w:rsidRDefault="001E180A" w:rsidP="00E33703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36DD23DC" w14:textId="77777777" w:rsidR="000A2D1F" w:rsidRPr="00E33703" w:rsidRDefault="00565196" w:rsidP="00E33703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sz w:val="28"/>
                          <w:szCs w:val="26"/>
                        </w:rPr>
                        <w:t>It is more impressive to see m</w:t>
                      </w:r>
                      <w:r w:rsidR="00E66C61" w:rsidRPr="00E33703">
                        <w:rPr>
                          <w:sz w:val="28"/>
                          <w:szCs w:val="26"/>
                        </w:rPr>
                        <w:t>ulti-year commitment to o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 xml:space="preserve">ne or two </w:t>
                      </w:r>
                      <w:r w:rsidR="00E66C61" w:rsidRPr="00E33703">
                        <w:rPr>
                          <w:sz w:val="28"/>
                          <w:szCs w:val="26"/>
                        </w:rPr>
                        <w:t>clubs, sports or community service activities</w:t>
                      </w:r>
                      <w:r w:rsidR="005B0390" w:rsidRPr="00E33703">
                        <w:rPr>
                          <w:sz w:val="28"/>
                          <w:szCs w:val="26"/>
                        </w:rPr>
                        <w:t xml:space="preserve"> to 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 xml:space="preserve">which you’ve dedicated yourself to and where you’ve achieved a leadership position than a </w:t>
                      </w:r>
                      <w:r w:rsidR="001E180A" w:rsidRPr="00E33703">
                        <w:rPr>
                          <w:sz w:val="28"/>
                          <w:szCs w:val="26"/>
                        </w:rPr>
                        <w:t>long</w:t>
                      </w:r>
                      <w:r w:rsidR="000A2D1F" w:rsidRPr="00E33703">
                        <w:rPr>
                          <w:sz w:val="28"/>
                          <w:szCs w:val="26"/>
                        </w:rPr>
                        <w:t xml:space="preserve"> list of activities where you’ve just dabbled.</w:t>
                      </w:r>
                    </w:p>
                    <w:p w14:paraId="5CB5732E" w14:textId="77777777" w:rsidR="000A2D1F" w:rsidRPr="00E33703" w:rsidRDefault="000A2D1F" w:rsidP="00E33703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381097C2" w14:textId="77777777" w:rsidR="001B2141" w:rsidRPr="004E39D2" w:rsidRDefault="001B2141" w:rsidP="0020230A">
                      <w:pPr>
                        <w:spacing w:after="0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3DA9E839" w14:textId="77777777" w:rsidR="00734818" w:rsidRPr="00734818" w:rsidRDefault="00734818" w:rsidP="00734818"/>
    <w:p w14:paraId="3A3EB610" w14:textId="77777777" w:rsidR="00734818" w:rsidRPr="00734818" w:rsidRDefault="00734818" w:rsidP="00734818"/>
    <w:p w14:paraId="12DB581C" w14:textId="77777777" w:rsidR="00734818" w:rsidRPr="00734818" w:rsidRDefault="00734818" w:rsidP="00734818"/>
    <w:p w14:paraId="03CFEAEA" w14:textId="77777777" w:rsidR="00734818" w:rsidRPr="00734818" w:rsidRDefault="00734818" w:rsidP="00734818"/>
    <w:p w14:paraId="5A73C416" w14:textId="77777777" w:rsidR="00734818" w:rsidRPr="00734818" w:rsidRDefault="00734818" w:rsidP="00734818"/>
    <w:p w14:paraId="263658DC" w14:textId="77777777" w:rsidR="00734818" w:rsidRPr="00734818" w:rsidRDefault="00734818" w:rsidP="00734818"/>
    <w:p w14:paraId="0DFBB3BC" w14:textId="77777777" w:rsidR="00734818" w:rsidRDefault="00734818" w:rsidP="00734818"/>
    <w:p w14:paraId="0C2AF589" w14:textId="77777777" w:rsidR="00734818" w:rsidRDefault="00734818" w:rsidP="00734818"/>
    <w:p w14:paraId="671A521F" w14:textId="77777777" w:rsidR="00671A4B" w:rsidRPr="00734818" w:rsidRDefault="00C44833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2B717" wp14:editId="42F6D43B">
                <wp:simplePos x="0" y="0"/>
                <wp:positionH relativeFrom="column">
                  <wp:posOffset>2296886</wp:posOffset>
                </wp:positionH>
                <wp:positionV relativeFrom="paragraph">
                  <wp:posOffset>434883</wp:posOffset>
                </wp:positionV>
                <wp:extent cx="4878515" cy="4432119"/>
                <wp:effectExtent l="0" t="0" r="0" b="698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515" cy="443211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00504" w14:textId="77777777" w:rsidR="00795EF0" w:rsidRPr="00E33703" w:rsidRDefault="00795EF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E33703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277D20A1" w14:textId="77777777" w:rsidR="00C44833" w:rsidRPr="00E33703" w:rsidRDefault="00C44833" w:rsidP="00E3370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Explore interests. 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>It doesn’t have to be sports or an academically-related club. Consider potential careers and try to find activities related to fields</w:t>
                            </w:r>
                            <w:r w:rsidR="007132D9" w:rsidRPr="00E33703">
                              <w:rPr>
                                <w:sz w:val="28"/>
                                <w:szCs w:val="26"/>
                              </w:rPr>
                              <w:t xml:space="preserve"> that interest you. 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>Activities can be outside of school as well, like in the community</w:t>
                            </w:r>
                            <w:r w:rsidR="007132D9" w:rsidRPr="00E33703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 Remember! It’s quality over quantity.</w:t>
                            </w:r>
                          </w:p>
                          <w:p w14:paraId="0659807B" w14:textId="77777777" w:rsidR="00F936C8" w:rsidRPr="00E33703" w:rsidRDefault="007132D9" w:rsidP="00E3370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0"/>
                              </w:rPr>
                            </w:pPr>
                            <w:r w:rsidRPr="00E33703">
                              <w:rPr>
                                <w:b/>
                                <w:sz w:val="28"/>
                                <w:szCs w:val="26"/>
                              </w:rPr>
                              <w:t>Remember that</w:t>
                            </w:r>
                            <w:r w:rsidR="00C44833" w:rsidRPr="00E3370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school still comes first. </w:t>
                            </w:r>
                            <w:r w:rsidR="00C44833" w:rsidRPr="00E33703">
                              <w:rPr>
                                <w:sz w:val="28"/>
                                <w:szCs w:val="26"/>
                              </w:rPr>
                              <w:t xml:space="preserve">Extracurricular activities are important – but doing well in classes trumps sports or clubs. </w:t>
                            </w:r>
                          </w:p>
                          <w:p w14:paraId="32A2A6CE" w14:textId="77777777" w:rsidR="00E33703" w:rsidRPr="00E33703" w:rsidRDefault="00E33703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24E6088D" w14:textId="77777777" w:rsidR="000120AD" w:rsidRPr="00E33703" w:rsidRDefault="00854BA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E33703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Family Checklist</w:t>
                            </w:r>
                          </w:p>
                          <w:p w14:paraId="27E2C94A" w14:textId="77777777" w:rsidR="00C44833" w:rsidRPr="00E33703" w:rsidRDefault="007132D9" w:rsidP="00E33703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b/>
                                <w:sz w:val="28"/>
                                <w:szCs w:val="26"/>
                              </w:rPr>
                              <w:t>Explore interests with your child</w:t>
                            </w:r>
                            <w:r w:rsidR="00C44833" w:rsidRPr="00E3370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nd encourage involvement. </w:t>
                            </w:r>
                            <w:r w:rsidR="00C44833" w:rsidRPr="00E33703">
                              <w:rPr>
                                <w:sz w:val="28"/>
                                <w:szCs w:val="26"/>
                              </w:rPr>
                              <w:t>Talk to your student about the kinds of activities she is interested in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. Help your child get involved in school or </w:t>
                            </w:r>
                            <w:r w:rsidR="00B75458" w:rsidRPr="00E33703">
                              <w:rPr>
                                <w:sz w:val="28"/>
                                <w:szCs w:val="26"/>
                              </w:rPr>
                              <w:t xml:space="preserve">in 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>the community.</w:t>
                            </w:r>
                          </w:p>
                          <w:p w14:paraId="4250DAF9" w14:textId="77777777" w:rsidR="00C44833" w:rsidRPr="00E33703" w:rsidRDefault="00C44833" w:rsidP="00E33703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E3370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Remind </w:t>
                            </w:r>
                            <w:r w:rsidR="007132D9" w:rsidRPr="00E33703">
                              <w:rPr>
                                <w:b/>
                                <w:sz w:val="28"/>
                                <w:szCs w:val="26"/>
                              </w:rPr>
                              <w:t>your teen</w:t>
                            </w:r>
                            <w:r w:rsidRPr="00E33703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that school still comes first. 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Make sure your </w:t>
                            </w:r>
                            <w:r w:rsidR="007132D9" w:rsidRPr="00E33703">
                              <w:rPr>
                                <w:sz w:val="28"/>
                                <w:szCs w:val="26"/>
                              </w:rPr>
                              <w:t>child</w:t>
                            </w:r>
                            <w:r w:rsidRPr="00E33703">
                              <w:rPr>
                                <w:sz w:val="28"/>
                                <w:szCs w:val="26"/>
                              </w:rPr>
                              <w:t xml:space="preserve"> understands your expectations for good grades.</w:t>
                            </w:r>
                          </w:p>
                          <w:p w14:paraId="32ED5A0D" w14:textId="77777777" w:rsidR="002B5085" w:rsidRPr="002754FD" w:rsidRDefault="002B5085" w:rsidP="00F936C8">
                            <w:pPr>
                              <w:pStyle w:val="NoSpacing"/>
                              <w:rPr>
                                <w:sz w:val="24"/>
                                <w:szCs w:val="20"/>
                              </w:rPr>
                            </w:pPr>
                          </w:p>
                          <w:p w14:paraId="56A46529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2B717" id="_x0000_s1036" type="#_x0000_t202" style="position:absolute;margin-left:180.85pt;margin-top:34.25pt;width:384.15pt;height:34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" fillcolor="#e1eee8 [663]" stroked="f">
                <v:textbox>
                  <w:txbxContent>
                    <w:p w14:paraId="1F700504" w14:textId="77777777" w:rsidR="00795EF0" w:rsidRPr="00E33703" w:rsidRDefault="00795EF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E33703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Student Checklist </w:t>
                      </w:r>
                    </w:p>
                    <w:p w14:paraId="277D20A1" w14:textId="77777777" w:rsidR="00C44833" w:rsidRPr="00E33703" w:rsidRDefault="00C44833" w:rsidP="00E33703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8"/>
                          <w:szCs w:val="26"/>
                        </w:rPr>
                      </w:pPr>
                      <w:r w:rsidRPr="00E33703">
                        <w:rPr>
                          <w:b/>
                          <w:sz w:val="28"/>
                          <w:szCs w:val="26"/>
                        </w:rPr>
                        <w:t xml:space="preserve">Explore interests. </w:t>
                      </w:r>
                      <w:r w:rsidRPr="00E33703">
                        <w:rPr>
                          <w:sz w:val="28"/>
                          <w:szCs w:val="26"/>
                        </w:rPr>
                        <w:t>It doesn’t have to be sports or an academically-related club. Consider potential careers and try to find activities related to fields</w:t>
                      </w:r>
                      <w:r w:rsidR="007132D9" w:rsidRPr="00E33703">
                        <w:rPr>
                          <w:sz w:val="28"/>
                          <w:szCs w:val="26"/>
                        </w:rPr>
                        <w:t xml:space="preserve"> that interest you. </w:t>
                      </w:r>
                      <w:r w:rsidRPr="00E33703">
                        <w:rPr>
                          <w:sz w:val="28"/>
                          <w:szCs w:val="26"/>
                        </w:rPr>
                        <w:t>Activities can be outside of school as well, like in the community</w:t>
                      </w:r>
                      <w:r w:rsidR="007132D9" w:rsidRPr="00E33703">
                        <w:rPr>
                          <w:sz w:val="28"/>
                          <w:szCs w:val="26"/>
                        </w:rPr>
                        <w:t>.</w:t>
                      </w:r>
                      <w:r w:rsidRPr="00E33703">
                        <w:rPr>
                          <w:sz w:val="28"/>
                          <w:szCs w:val="26"/>
                        </w:rPr>
                        <w:t xml:space="preserve"> Remember! It’s quality over quantity.</w:t>
                      </w:r>
                    </w:p>
                    <w:p w14:paraId="0659807B" w14:textId="77777777" w:rsidR="00F936C8" w:rsidRPr="00E33703" w:rsidRDefault="007132D9" w:rsidP="00E33703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0"/>
                        </w:rPr>
                      </w:pPr>
                      <w:r w:rsidRPr="00E33703">
                        <w:rPr>
                          <w:b/>
                          <w:sz w:val="28"/>
                          <w:szCs w:val="26"/>
                        </w:rPr>
                        <w:t>Remember that</w:t>
                      </w:r>
                      <w:r w:rsidR="00C44833" w:rsidRPr="00E33703">
                        <w:rPr>
                          <w:b/>
                          <w:sz w:val="28"/>
                          <w:szCs w:val="26"/>
                        </w:rPr>
                        <w:t xml:space="preserve"> school still comes first. </w:t>
                      </w:r>
                      <w:r w:rsidR="00C44833" w:rsidRPr="00E33703">
                        <w:rPr>
                          <w:sz w:val="28"/>
                          <w:szCs w:val="26"/>
                        </w:rPr>
                        <w:t xml:space="preserve">Extracurricular activities are important – but doing well in classes trumps sports or clubs. </w:t>
                      </w:r>
                    </w:p>
                    <w:p w14:paraId="32A2A6CE" w14:textId="77777777" w:rsidR="00E33703" w:rsidRPr="00E33703" w:rsidRDefault="00E33703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14:paraId="24E6088D" w14:textId="77777777" w:rsidR="000120AD" w:rsidRPr="00E33703" w:rsidRDefault="00854BA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E33703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Family Checklist</w:t>
                      </w:r>
                    </w:p>
                    <w:p w14:paraId="27E2C94A" w14:textId="77777777" w:rsidR="00C44833" w:rsidRPr="00E33703" w:rsidRDefault="007132D9" w:rsidP="00E33703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b/>
                          <w:sz w:val="28"/>
                          <w:szCs w:val="26"/>
                        </w:rPr>
                        <w:t>Explore interests with your child</w:t>
                      </w:r>
                      <w:r w:rsidR="00C44833" w:rsidRPr="00E33703">
                        <w:rPr>
                          <w:b/>
                          <w:sz w:val="28"/>
                          <w:szCs w:val="26"/>
                        </w:rPr>
                        <w:t xml:space="preserve"> and encourage involvement. </w:t>
                      </w:r>
                      <w:r w:rsidR="00C44833" w:rsidRPr="00E33703">
                        <w:rPr>
                          <w:sz w:val="28"/>
                          <w:szCs w:val="26"/>
                        </w:rPr>
                        <w:t>Talk to your student about the kinds of activities she is interested in</w:t>
                      </w:r>
                      <w:r w:rsidRPr="00E33703">
                        <w:rPr>
                          <w:sz w:val="28"/>
                          <w:szCs w:val="26"/>
                        </w:rPr>
                        <w:t xml:space="preserve">. Help your child get involved in school or </w:t>
                      </w:r>
                      <w:r w:rsidR="00B75458" w:rsidRPr="00E33703">
                        <w:rPr>
                          <w:sz w:val="28"/>
                          <w:szCs w:val="26"/>
                        </w:rPr>
                        <w:t xml:space="preserve">in </w:t>
                      </w:r>
                      <w:r w:rsidRPr="00E33703">
                        <w:rPr>
                          <w:sz w:val="28"/>
                          <w:szCs w:val="26"/>
                        </w:rPr>
                        <w:t>the community.</w:t>
                      </w:r>
                    </w:p>
                    <w:p w14:paraId="4250DAF9" w14:textId="77777777" w:rsidR="00C44833" w:rsidRPr="00E33703" w:rsidRDefault="00C44833" w:rsidP="00E33703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8"/>
                          <w:szCs w:val="26"/>
                        </w:rPr>
                      </w:pPr>
                      <w:r w:rsidRPr="00E33703">
                        <w:rPr>
                          <w:b/>
                          <w:sz w:val="28"/>
                          <w:szCs w:val="26"/>
                        </w:rPr>
                        <w:t xml:space="preserve">Remind </w:t>
                      </w:r>
                      <w:r w:rsidR="007132D9" w:rsidRPr="00E33703">
                        <w:rPr>
                          <w:b/>
                          <w:sz w:val="28"/>
                          <w:szCs w:val="26"/>
                        </w:rPr>
                        <w:t>your teen</w:t>
                      </w:r>
                      <w:r w:rsidRPr="00E33703">
                        <w:rPr>
                          <w:b/>
                          <w:sz w:val="28"/>
                          <w:szCs w:val="26"/>
                        </w:rPr>
                        <w:t xml:space="preserve"> that school still comes first. </w:t>
                      </w:r>
                      <w:r w:rsidRPr="00E33703">
                        <w:rPr>
                          <w:sz w:val="28"/>
                          <w:szCs w:val="26"/>
                        </w:rPr>
                        <w:t xml:space="preserve">Make sure your </w:t>
                      </w:r>
                      <w:r w:rsidR="007132D9" w:rsidRPr="00E33703">
                        <w:rPr>
                          <w:sz w:val="28"/>
                          <w:szCs w:val="26"/>
                        </w:rPr>
                        <w:t>child</w:t>
                      </w:r>
                      <w:r w:rsidRPr="00E33703">
                        <w:rPr>
                          <w:sz w:val="28"/>
                          <w:szCs w:val="26"/>
                        </w:rPr>
                        <w:t xml:space="preserve"> understands your expectations for good grades.</w:t>
                      </w:r>
                    </w:p>
                    <w:p w14:paraId="32ED5A0D" w14:textId="77777777" w:rsidR="002B5085" w:rsidRPr="002754FD" w:rsidRDefault="002B5085" w:rsidP="00F936C8">
                      <w:pPr>
                        <w:pStyle w:val="NoSpacing"/>
                        <w:rPr>
                          <w:sz w:val="24"/>
                          <w:szCs w:val="20"/>
                        </w:rPr>
                      </w:pPr>
                    </w:p>
                    <w:p w14:paraId="56A46529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89003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1F4E7B21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252A3" w14:textId="77777777" w:rsidR="00D66C8F" w:rsidRDefault="00D66C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E42CF" w14:textId="77777777" w:rsidR="00930BD0" w:rsidRDefault="00930BD0" w:rsidP="00930BD0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586902B" wp14:editId="4655A7C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1D0504E" w14:textId="77777777" w:rsidR="00D66C8F" w:rsidRDefault="00D66C8F" w:rsidP="00D66C8F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57DC8" w14:textId="77777777" w:rsidR="00D66C8F" w:rsidRDefault="00D66C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38C456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4B2B2DC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35559" w14:textId="77777777" w:rsidR="00D66C8F" w:rsidRDefault="00D66C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0AA51" w14:textId="77777777" w:rsidR="00D66C8F" w:rsidRDefault="00D66C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E70F5" w14:textId="77777777" w:rsidR="00D66C8F" w:rsidRDefault="00D66C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2E4DA3"/>
    <w:multiLevelType w:val="hybridMultilevel"/>
    <w:tmpl w:val="45901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F7E70"/>
    <w:multiLevelType w:val="hybridMultilevel"/>
    <w:tmpl w:val="E4F8ABC8"/>
    <w:lvl w:ilvl="0" w:tplc="9DFE9BE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D0FBE"/>
    <w:multiLevelType w:val="hybridMultilevel"/>
    <w:tmpl w:val="2B7C9D5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xMDAzNTU3MTJW0lEKTi0uzszPAykwrAUAzAHWAywAAAA="/>
  </w:docVars>
  <w:rsids>
    <w:rsidRoot w:val="001B2141"/>
    <w:rsid w:val="000120AD"/>
    <w:rsid w:val="00076C3A"/>
    <w:rsid w:val="000A2D1F"/>
    <w:rsid w:val="000A437C"/>
    <w:rsid w:val="000C40B8"/>
    <w:rsid w:val="000E3247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1E180A"/>
    <w:rsid w:val="0020230A"/>
    <w:rsid w:val="00214119"/>
    <w:rsid w:val="002754FD"/>
    <w:rsid w:val="00275C50"/>
    <w:rsid w:val="002808C2"/>
    <w:rsid w:val="002B5085"/>
    <w:rsid w:val="002E6006"/>
    <w:rsid w:val="002F19C3"/>
    <w:rsid w:val="00312031"/>
    <w:rsid w:val="00406591"/>
    <w:rsid w:val="00414D69"/>
    <w:rsid w:val="00436814"/>
    <w:rsid w:val="0047425E"/>
    <w:rsid w:val="004D131D"/>
    <w:rsid w:val="004E39D2"/>
    <w:rsid w:val="004E4727"/>
    <w:rsid w:val="004E5EA0"/>
    <w:rsid w:val="00514DB7"/>
    <w:rsid w:val="00525EAB"/>
    <w:rsid w:val="005326F5"/>
    <w:rsid w:val="00532A29"/>
    <w:rsid w:val="00552EC5"/>
    <w:rsid w:val="00565196"/>
    <w:rsid w:val="00565BEE"/>
    <w:rsid w:val="005839D7"/>
    <w:rsid w:val="005B0390"/>
    <w:rsid w:val="005D2A65"/>
    <w:rsid w:val="0061321A"/>
    <w:rsid w:val="006207D8"/>
    <w:rsid w:val="00622246"/>
    <w:rsid w:val="00645074"/>
    <w:rsid w:val="0065254B"/>
    <w:rsid w:val="00661D0B"/>
    <w:rsid w:val="00671A4B"/>
    <w:rsid w:val="00675C1D"/>
    <w:rsid w:val="00685C13"/>
    <w:rsid w:val="00696E04"/>
    <w:rsid w:val="006B2277"/>
    <w:rsid w:val="006F45EA"/>
    <w:rsid w:val="0070210A"/>
    <w:rsid w:val="007132D9"/>
    <w:rsid w:val="00734818"/>
    <w:rsid w:val="007440CD"/>
    <w:rsid w:val="00781C88"/>
    <w:rsid w:val="00784F1D"/>
    <w:rsid w:val="00794E38"/>
    <w:rsid w:val="00795EF0"/>
    <w:rsid w:val="007B7510"/>
    <w:rsid w:val="008110A7"/>
    <w:rsid w:val="00854BA0"/>
    <w:rsid w:val="00862933"/>
    <w:rsid w:val="00874387"/>
    <w:rsid w:val="008916E0"/>
    <w:rsid w:val="008A4FE5"/>
    <w:rsid w:val="008A7C69"/>
    <w:rsid w:val="008B032B"/>
    <w:rsid w:val="008B3CF1"/>
    <w:rsid w:val="008F484C"/>
    <w:rsid w:val="00905F05"/>
    <w:rsid w:val="00930BD0"/>
    <w:rsid w:val="00950338"/>
    <w:rsid w:val="00963DDE"/>
    <w:rsid w:val="00980FFC"/>
    <w:rsid w:val="009909CD"/>
    <w:rsid w:val="009A60F7"/>
    <w:rsid w:val="009B09EE"/>
    <w:rsid w:val="00A25076"/>
    <w:rsid w:val="00A51106"/>
    <w:rsid w:val="00A838E1"/>
    <w:rsid w:val="00A924DC"/>
    <w:rsid w:val="00AA5EF9"/>
    <w:rsid w:val="00AC67ED"/>
    <w:rsid w:val="00B044CD"/>
    <w:rsid w:val="00B34BCF"/>
    <w:rsid w:val="00B53C93"/>
    <w:rsid w:val="00B57CFA"/>
    <w:rsid w:val="00B646B2"/>
    <w:rsid w:val="00B75458"/>
    <w:rsid w:val="00B91A1C"/>
    <w:rsid w:val="00B93E27"/>
    <w:rsid w:val="00BF154F"/>
    <w:rsid w:val="00C44833"/>
    <w:rsid w:val="00C91747"/>
    <w:rsid w:val="00CA36F6"/>
    <w:rsid w:val="00CD2DEC"/>
    <w:rsid w:val="00CE5BCB"/>
    <w:rsid w:val="00CF1D50"/>
    <w:rsid w:val="00D14F9D"/>
    <w:rsid w:val="00D257AF"/>
    <w:rsid w:val="00D3117F"/>
    <w:rsid w:val="00D321C2"/>
    <w:rsid w:val="00D66C8F"/>
    <w:rsid w:val="00D878B1"/>
    <w:rsid w:val="00DF6E41"/>
    <w:rsid w:val="00E33703"/>
    <w:rsid w:val="00E66C61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41FE9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paragraph" w:customStyle="1" w:styleId="Default">
    <w:name w:val="Default"/>
    <w:rsid w:val="00EB7A6D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D30D8E7-AC2E-401A-9F62-66A536A45C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20T20:03:00Z</dcterms:created>
  <dcterms:modified xsi:type="dcterms:W3CDTF">2021-11-22T11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